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2481" w:rsidRPr="00692481" w:rsidRDefault="00692481" w:rsidP="00692481">
      <w:pPr>
        <w:rPr>
          <w:rFonts w:ascii="Arial" w:hAnsi="Arial" w:cs="Arial"/>
          <w:b/>
          <w:sz w:val="24"/>
          <w:szCs w:val="24"/>
        </w:rPr>
      </w:pPr>
      <w:r w:rsidRPr="00692481">
        <w:rPr>
          <w:rFonts w:ascii="Arial" w:hAnsi="Arial" w:cs="Arial"/>
          <w:b/>
          <w:sz w:val="24"/>
          <w:szCs w:val="24"/>
        </w:rPr>
        <w:t xml:space="preserve">ANNEXURE E:  DETAILS FORM </w:t>
      </w:r>
      <w:r w:rsidR="00722A13">
        <w:rPr>
          <w:rFonts w:ascii="Arial" w:hAnsi="Arial" w:cs="Arial"/>
          <w:b/>
          <w:sz w:val="24"/>
          <w:szCs w:val="24"/>
        </w:rPr>
        <w:t xml:space="preserve">- </w:t>
      </w:r>
      <w:bookmarkStart w:id="0" w:name="_GoBack"/>
      <w:bookmarkEnd w:id="0"/>
      <w:r w:rsidRPr="00692481">
        <w:rPr>
          <w:rFonts w:ascii="Arial" w:hAnsi="Arial" w:cs="Arial"/>
          <w:b/>
          <w:sz w:val="24"/>
          <w:szCs w:val="24"/>
        </w:rPr>
        <w:t>HEAD OF DEPARTMENT</w:t>
      </w:r>
    </w:p>
    <w:p w:rsidR="00692481" w:rsidRDefault="00692481" w:rsidP="00692481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5B0D5665" wp14:editId="29B85A3A">
            <wp:extent cx="2828354" cy="948906"/>
            <wp:effectExtent l="19050" t="0" r="0" b="0"/>
            <wp:docPr id="11" name="Picture 11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797" cy="949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481" w:rsidRPr="004C2BDD" w:rsidRDefault="00692481" w:rsidP="00692481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4C2BD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Pr="004C2BDD">
        <w:rPr>
          <w:rFonts w:ascii="Arial" w:hAnsi="Arial" w:cs="Arial"/>
          <w:b/>
          <w:color w:val="000000"/>
          <w:sz w:val="20"/>
          <w:szCs w:val="20"/>
        </w:rPr>
        <w:t xml:space="preserve"> </w:t>
      </w:r>
    </w:p>
    <w:p w:rsidR="00692481" w:rsidRPr="00B476F4" w:rsidRDefault="00692481" w:rsidP="00692481">
      <w:pPr>
        <w:rPr>
          <w:rFonts w:ascii="Arial" w:hAnsi="Arial" w:cs="Arial"/>
          <w:b/>
          <w:color w:val="000000"/>
          <w:sz w:val="24"/>
          <w:szCs w:val="24"/>
        </w:rPr>
      </w:pPr>
      <w:r w:rsidRPr="00B476F4">
        <w:rPr>
          <w:rFonts w:ascii="Arial" w:hAnsi="Arial" w:cs="Arial"/>
          <w:b/>
          <w:color w:val="000000"/>
          <w:sz w:val="24"/>
          <w:szCs w:val="24"/>
        </w:rPr>
        <w:t xml:space="preserve">Details of the </w:t>
      </w:r>
      <w:r>
        <w:rPr>
          <w:rFonts w:ascii="Arial" w:hAnsi="Arial" w:cs="Arial"/>
          <w:b/>
          <w:color w:val="000000"/>
          <w:sz w:val="24"/>
          <w:szCs w:val="24"/>
        </w:rPr>
        <w:t>HOD</w:t>
      </w:r>
    </w:p>
    <w:p w:rsidR="00692481" w:rsidRPr="00490945" w:rsidRDefault="00692481" w:rsidP="00692481">
      <w:pPr>
        <w:pStyle w:val="ListParagraph"/>
        <w:rPr>
          <w:rFonts w:ascii="Arial" w:hAnsi="Arial" w:cs="Arial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335"/>
        <w:gridCol w:w="5686"/>
      </w:tblGrid>
      <w:tr w:rsidR="00692481" w:rsidRPr="00511651" w:rsidTr="001772F9">
        <w:tc>
          <w:tcPr>
            <w:tcW w:w="3335" w:type="dxa"/>
          </w:tcPr>
          <w:p w:rsidR="00692481" w:rsidRPr="00B476F4" w:rsidRDefault="00692481" w:rsidP="001772F9">
            <w:pPr>
              <w:pStyle w:val="ListParagraph"/>
              <w:ind w:left="786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692481" w:rsidRPr="00B476F4" w:rsidRDefault="00692481" w:rsidP="0069248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4" w:hanging="204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6F4">
              <w:rPr>
                <w:rFonts w:ascii="Arial" w:hAnsi="Arial" w:cs="Arial"/>
                <w:color w:val="000000"/>
                <w:sz w:val="20"/>
                <w:szCs w:val="20"/>
              </w:rPr>
              <w:t xml:space="preserve"> Surname</w:t>
            </w:r>
          </w:p>
        </w:tc>
        <w:tc>
          <w:tcPr>
            <w:tcW w:w="5686" w:type="dxa"/>
          </w:tcPr>
          <w:p w:rsidR="00692481" w:rsidRPr="00511651" w:rsidRDefault="0069248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92481" w:rsidRPr="00511651" w:rsidTr="001772F9">
        <w:tc>
          <w:tcPr>
            <w:tcW w:w="3335" w:type="dxa"/>
          </w:tcPr>
          <w:p w:rsidR="00692481" w:rsidRPr="00B476F4" w:rsidRDefault="00692481" w:rsidP="001772F9">
            <w:pPr>
              <w:pStyle w:val="ListParagraph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692481" w:rsidRPr="00B476F4" w:rsidRDefault="00692481" w:rsidP="0069248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4" w:hanging="204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6F4">
              <w:rPr>
                <w:rFonts w:ascii="Arial" w:hAnsi="Arial" w:cs="Arial"/>
                <w:color w:val="000000"/>
                <w:sz w:val="20"/>
                <w:szCs w:val="20"/>
              </w:rPr>
              <w:t xml:space="preserve">  Name(s)</w:t>
            </w:r>
          </w:p>
        </w:tc>
        <w:tc>
          <w:tcPr>
            <w:tcW w:w="5686" w:type="dxa"/>
          </w:tcPr>
          <w:p w:rsidR="00692481" w:rsidRPr="00511651" w:rsidRDefault="0069248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92481" w:rsidRPr="00511651" w:rsidTr="001772F9">
        <w:tc>
          <w:tcPr>
            <w:tcW w:w="3335" w:type="dxa"/>
          </w:tcPr>
          <w:p w:rsidR="00692481" w:rsidRPr="00B476F4" w:rsidRDefault="00692481" w:rsidP="001772F9">
            <w:pPr>
              <w:pStyle w:val="ListParagraph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692481" w:rsidRPr="00B476F4" w:rsidRDefault="00692481" w:rsidP="0069248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6F4">
              <w:rPr>
                <w:rFonts w:ascii="Arial" w:hAnsi="Arial" w:cs="Arial"/>
                <w:color w:val="000000"/>
                <w:sz w:val="20"/>
                <w:szCs w:val="20"/>
              </w:rPr>
              <w:t>Identity Number</w:t>
            </w:r>
          </w:p>
        </w:tc>
        <w:tc>
          <w:tcPr>
            <w:tcW w:w="5686" w:type="dxa"/>
          </w:tcPr>
          <w:p w:rsidR="00692481" w:rsidRPr="00511651" w:rsidRDefault="0069248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92481" w:rsidRPr="00511651" w:rsidTr="001772F9">
        <w:tc>
          <w:tcPr>
            <w:tcW w:w="3335" w:type="dxa"/>
          </w:tcPr>
          <w:p w:rsidR="00692481" w:rsidRPr="00B476F4" w:rsidRDefault="00692481" w:rsidP="001772F9">
            <w:pPr>
              <w:pStyle w:val="ListParagraph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692481" w:rsidRPr="00B476F4" w:rsidRDefault="00692481" w:rsidP="0069248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6F4">
              <w:rPr>
                <w:rFonts w:ascii="Arial" w:hAnsi="Arial" w:cs="Arial"/>
                <w:color w:val="000000"/>
                <w:sz w:val="20"/>
                <w:szCs w:val="20"/>
              </w:rPr>
              <w:t>Persal Number</w:t>
            </w:r>
          </w:p>
        </w:tc>
        <w:tc>
          <w:tcPr>
            <w:tcW w:w="5686" w:type="dxa"/>
          </w:tcPr>
          <w:p w:rsidR="00692481" w:rsidRPr="00511651" w:rsidRDefault="0069248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92481" w:rsidRPr="00511651" w:rsidTr="001772F9">
        <w:tc>
          <w:tcPr>
            <w:tcW w:w="3335" w:type="dxa"/>
          </w:tcPr>
          <w:p w:rsidR="00692481" w:rsidRPr="00B476F4" w:rsidRDefault="00692481" w:rsidP="001772F9">
            <w:pPr>
              <w:pStyle w:val="ListParagraph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692481" w:rsidRPr="00B476F4" w:rsidRDefault="00692481" w:rsidP="0069248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6F4">
              <w:rPr>
                <w:rFonts w:ascii="Arial" w:hAnsi="Arial" w:cs="Arial"/>
                <w:color w:val="000000"/>
                <w:sz w:val="20"/>
                <w:szCs w:val="20"/>
              </w:rPr>
              <w:t>Salary level and Rank</w:t>
            </w:r>
          </w:p>
        </w:tc>
        <w:tc>
          <w:tcPr>
            <w:tcW w:w="5686" w:type="dxa"/>
          </w:tcPr>
          <w:p w:rsidR="00692481" w:rsidRPr="00511651" w:rsidRDefault="0069248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92481" w:rsidRPr="00511651" w:rsidTr="001772F9">
        <w:tc>
          <w:tcPr>
            <w:tcW w:w="3335" w:type="dxa"/>
          </w:tcPr>
          <w:p w:rsidR="00692481" w:rsidRPr="00B476F4" w:rsidRDefault="00692481" w:rsidP="001772F9">
            <w:pPr>
              <w:pStyle w:val="ListParagraph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692481" w:rsidRPr="00B476F4" w:rsidRDefault="00692481" w:rsidP="0069248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6F4">
              <w:rPr>
                <w:rFonts w:ascii="Arial" w:hAnsi="Arial" w:cs="Arial"/>
                <w:color w:val="000000"/>
                <w:sz w:val="20"/>
                <w:szCs w:val="20"/>
              </w:rPr>
              <w:t>Institution / Department</w:t>
            </w:r>
          </w:p>
        </w:tc>
        <w:tc>
          <w:tcPr>
            <w:tcW w:w="5686" w:type="dxa"/>
          </w:tcPr>
          <w:p w:rsidR="00692481" w:rsidRPr="00511651" w:rsidRDefault="0069248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92481" w:rsidRPr="00511651" w:rsidTr="001772F9">
        <w:tc>
          <w:tcPr>
            <w:tcW w:w="3335" w:type="dxa"/>
          </w:tcPr>
          <w:p w:rsidR="0048318B" w:rsidRDefault="0048318B" w:rsidP="0048318B">
            <w:pPr>
              <w:pStyle w:val="ListParagraph"/>
              <w:ind w:left="318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692481" w:rsidRPr="00B476F4" w:rsidRDefault="00692481" w:rsidP="00692481">
            <w:pPr>
              <w:pStyle w:val="ListParagraph"/>
              <w:numPr>
                <w:ilvl w:val="0"/>
                <w:numId w:val="1"/>
              </w:numPr>
              <w:ind w:left="318" w:hanging="318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elephone number</w:t>
            </w:r>
          </w:p>
        </w:tc>
        <w:tc>
          <w:tcPr>
            <w:tcW w:w="5686" w:type="dxa"/>
          </w:tcPr>
          <w:p w:rsidR="00692481" w:rsidRPr="00511651" w:rsidRDefault="0069248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92481" w:rsidRPr="00511651" w:rsidTr="001772F9">
        <w:tc>
          <w:tcPr>
            <w:tcW w:w="3335" w:type="dxa"/>
          </w:tcPr>
          <w:p w:rsidR="00692481" w:rsidRPr="00B476F4" w:rsidRDefault="00692481" w:rsidP="001772F9">
            <w:pPr>
              <w:pStyle w:val="ListParagraph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692481" w:rsidRPr="00B476F4" w:rsidRDefault="00692481" w:rsidP="0069248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6F4">
              <w:rPr>
                <w:rFonts w:ascii="Arial" w:hAnsi="Arial" w:cs="Arial"/>
                <w:color w:val="000000"/>
                <w:sz w:val="20"/>
                <w:szCs w:val="20"/>
              </w:rPr>
              <w:t>Cell phone number</w:t>
            </w:r>
          </w:p>
        </w:tc>
        <w:tc>
          <w:tcPr>
            <w:tcW w:w="5686" w:type="dxa"/>
          </w:tcPr>
          <w:p w:rsidR="00692481" w:rsidRPr="00511651" w:rsidRDefault="0069248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92481" w:rsidRPr="00511651" w:rsidTr="001772F9">
        <w:tc>
          <w:tcPr>
            <w:tcW w:w="3335" w:type="dxa"/>
          </w:tcPr>
          <w:p w:rsidR="00692481" w:rsidRPr="00B476F4" w:rsidRDefault="00692481" w:rsidP="001772F9">
            <w:pPr>
              <w:pStyle w:val="ListParagraph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692481" w:rsidRPr="00B476F4" w:rsidRDefault="00692481" w:rsidP="0069248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76F4">
              <w:rPr>
                <w:rFonts w:ascii="Arial" w:hAnsi="Arial" w:cs="Arial"/>
                <w:color w:val="000000"/>
                <w:sz w:val="20"/>
                <w:szCs w:val="20"/>
              </w:rPr>
              <w:t>E-Mail address</w:t>
            </w:r>
          </w:p>
        </w:tc>
        <w:tc>
          <w:tcPr>
            <w:tcW w:w="5686" w:type="dxa"/>
          </w:tcPr>
          <w:p w:rsidR="00692481" w:rsidRPr="00511651" w:rsidRDefault="0069248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692481" w:rsidRDefault="00692481" w:rsidP="00692481">
      <w:pPr>
        <w:pStyle w:val="ListParagraph"/>
        <w:ind w:left="786"/>
        <w:rPr>
          <w:rFonts w:ascii="Arial" w:hAnsi="Arial" w:cs="Arial"/>
          <w:b/>
          <w:color w:val="000000"/>
          <w:sz w:val="24"/>
          <w:szCs w:val="24"/>
        </w:rPr>
      </w:pPr>
    </w:p>
    <w:p w:rsidR="00692481" w:rsidRPr="00F92C43" w:rsidRDefault="00692481" w:rsidP="00692481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:rsidR="00692481" w:rsidRDefault="00692481" w:rsidP="00692481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..................................................</w:t>
      </w:r>
      <w:r w:rsidR="001C1FEE">
        <w:rPr>
          <w:rFonts w:ascii="Arial" w:hAnsi="Arial" w:cs="Arial"/>
          <w:b/>
          <w:color w:val="000000"/>
          <w:sz w:val="24"/>
          <w:szCs w:val="24"/>
        </w:rPr>
        <w:t xml:space="preserve"> </w:t>
      </w:r>
    </w:p>
    <w:p w:rsidR="00692481" w:rsidRDefault="00692481" w:rsidP="00692481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Name of Head of Department</w:t>
      </w:r>
    </w:p>
    <w:p w:rsidR="00692481" w:rsidRDefault="00692481" w:rsidP="00692481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1C1FEE" w:rsidRDefault="001C1FEE" w:rsidP="00692481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692481" w:rsidRPr="00A667DA" w:rsidRDefault="00692481" w:rsidP="00692481">
      <w:pPr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A667DA">
        <w:rPr>
          <w:rFonts w:ascii="Arial" w:hAnsi="Arial" w:cs="Arial"/>
          <w:color w:val="000000"/>
          <w:sz w:val="24"/>
          <w:szCs w:val="24"/>
        </w:rPr>
        <w:t>---------------------------------</w:t>
      </w:r>
      <w:r w:rsidRPr="00A667DA">
        <w:rPr>
          <w:rFonts w:ascii="Arial" w:hAnsi="Arial" w:cs="Arial"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 w:rsidRPr="00A667DA">
        <w:rPr>
          <w:rFonts w:ascii="Arial" w:hAnsi="Arial" w:cs="Arial"/>
          <w:color w:val="000000"/>
          <w:sz w:val="24"/>
          <w:szCs w:val="24"/>
        </w:rPr>
        <w:t>------------------------------------</w:t>
      </w:r>
      <w:r w:rsidRPr="00A667DA">
        <w:rPr>
          <w:rFonts w:ascii="Arial" w:hAnsi="Arial" w:cs="Arial"/>
          <w:color w:val="000000"/>
          <w:sz w:val="24"/>
          <w:szCs w:val="24"/>
        </w:rPr>
        <w:tab/>
      </w:r>
    </w:p>
    <w:p w:rsidR="00692481" w:rsidRDefault="00692481" w:rsidP="00692481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Signature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  <w:t>Date</w:t>
      </w:r>
    </w:p>
    <w:p w:rsidR="00260435" w:rsidRDefault="00F213F1"/>
    <w:sectPr w:rsidR="002604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16C2B0C"/>
    <w:multiLevelType w:val="hybridMultilevel"/>
    <w:tmpl w:val="F800DAF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DAwMDQzM7MwtTRR0lEKTi0uzszPAykwqgUAQ4gq0ywAAAA="/>
  </w:docVars>
  <w:rsids>
    <w:rsidRoot w:val="00692481"/>
    <w:rsid w:val="001C1FEE"/>
    <w:rsid w:val="0048318B"/>
    <w:rsid w:val="00692481"/>
    <w:rsid w:val="00722A13"/>
    <w:rsid w:val="0079449F"/>
    <w:rsid w:val="008F30F3"/>
    <w:rsid w:val="00A75FC5"/>
    <w:rsid w:val="00F21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2FFDE2A8-1717-4C06-85C2-85FE1CF76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248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2481"/>
    <w:pPr>
      <w:ind w:left="720"/>
      <w:contextualSpacing/>
    </w:pPr>
  </w:style>
  <w:style w:type="table" w:styleId="TableGrid">
    <w:name w:val="Table Grid"/>
    <w:basedOn w:val="TableNormal"/>
    <w:uiPriority w:val="39"/>
    <w:rsid w:val="006924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2A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A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easure Matshego</dc:creator>
  <cp:keywords/>
  <dc:description/>
  <cp:lastModifiedBy>Pleasure Matshego</cp:lastModifiedBy>
  <cp:revision>2</cp:revision>
  <cp:lastPrinted>2018-10-04T09:38:00Z</cp:lastPrinted>
  <dcterms:created xsi:type="dcterms:W3CDTF">2018-09-27T08:20:00Z</dcterms:created>
  <dcterms:modified xsi:type="dcterms:W3CDTF">2018-10-04T09:54:00Z</dcterms:modified>
</cp:coreProperties>
</file>